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28E2" w:rsidRDefault="001B4D1E">
      <w:pPr>
        <w:pStyle w:val="Title"/>
      </w:pPr>
      <w:r>
        <w:t>Codebook for merge_test_train_mean_std</w:t>
      </w:r>
    </w:p>
    <w:p w:rsidR="008728E2" w:rsidRDefault="001B4D1E">
      <w:pPr>
        <w:pStyle w:val="Subtitle"/>
      </w:pPr>
      <w:r>
        <w:t>The data frame that is the result of performing steps 1 - 4 of the assignment</w:t>
      </w:r>
    </w:p>
    <w:p w:rsidR="008728E2" w:rsidRDefault="001B4D1E">
      <w:pPr>
        <w:pStyle w:val="Date"/>
      </w:pPr>
      <w:r>
        <w:t>2018-07-12 14:29:36</w:t>
      </w:r>
    </w:p>
    <w:p w:rsidR="008728E2" w:rsidRDefault="001B4D1E">
      <w:pPr>
        <w:pStyle w:val="Heading1"/>
      </w:pPr>
      <w:bookmarkStart w:id="0" w:name="data-report-overview"/>
      <w:bookmarkEnd w:id="0"/>
      <w:r>
        <w:t>Data report overview</w:t>
      </w:r>
    </w:p>
    <w:p w:rsidR="008728E2" w:rsidRDefault="001B4D1E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804"/>
        <w:gridCol w:w="1244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68</w:t>
            </w:r>
          </w:p>
        </w:tc>
      </w:tr>
    </w:tbl>
    <w:p w:rsidR="008728E2" w:rsidRDefault="001B4D1E">
      <w:pPr>
        <w:pStyle w:val="Heading1"/>
      </w:pPr>
      <w:bookmarkStart w:id="1" w:name="codebook-summary-table"/>
      <w:bookmarkEnd w:id="1"/>
      <w:r>
        <w:t>Codebook summary table</w:t>
      </w:r>
    </w:p>
    <w:tbl>
      <w:tblPr>
        <w:tblW w:w="4875" w:type="pct"/>
        <w:tblLook w:val="07E0" w:firstRow="1" w:lastRow="1" w:firstColumn="1" w:lastColumn="1" w:noHBand="1" w:noVBand="1"/>
      </w:tblPr>
      <w:tblGrid>
        <w:gridCol w:w="6102"/>
        <w:gridCol w:w="1029"/>
        <w:gridCol w:w="1119"/>
        <w:gridCol w:w="873"/>
        <w:gridCol w:w="1618"/>
      </w:tblGrid>
      <w:tr w:rsidR="00440600" w:rsidTr="0044060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Variable</w:t>
            </w:r>
            <w:bookmarkStart w:id="2" w:name="_GoBack"/>
            <w:bookmarkEnd w:id="2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Missing</w:t>
            </w:r>
          </w:p>
        </w:tc>
        <w:tc>
          <w:tcPr>
            <w:tcW w:w="753" w:type="pct"/>
            <w:tcBorders>
              <w:bottom w:val="single" w:sz="0" w:space="0" w:color="auto"/>
            </w:tcBorders>
            <w:vAlign w:val="bottom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Description</w:t>
            </w: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subject">
              <w:r w:rsidRPr="00440600">
                <w:rPr>
                  <w:rStyle w:val="Hyperlink"/>
                  <w:b/>
                  <w:sz w:val="20"/>
                  <w:szCs w:val="20"/>
                </w:rPr>
                <w:t>subject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integer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activity">
              <w:r w:rsidRPr="00440600">
                <w:rPr>
                  <w:rStyle w:val="Hyperlink"/>
                  <w:b/>
                  <w:sz w:val="20"/>
                  <w:szCs w:val="20"/>
                </w:rPr>
                <w:t>activity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character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signal--mean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2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signal--mean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9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signal--mean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3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signal--std-dev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5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signal--std-dev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7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signal--std-dev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7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gravity.acceleration.signal--mean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Gravit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gravity.acceleration.signal--mean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Gravit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8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gravity.acceleration.signal--mean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Gravit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9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gravity.acceleration.signal--std-dev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Gravit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88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gravity.acceleration.signal--std-dev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Gravit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3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gravity.acceleration.signal--std-dev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Gravit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jerk.signal--mean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9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jerk.signal--mean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9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jerk.signal--mean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9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jerk.signal--std-dev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0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jerk.signal--std-dev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jerk.signal--std-dev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3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signal--mean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8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signal--mean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9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signal--mean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7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signal--std-dev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2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signal--std-dev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signal--std-dev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jerk.signal--mean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5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jerk.signal--mean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9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jerk.signal--mean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8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jerk.signal--std-dev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2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jerk.signal--std-dev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5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jerk.signal--std-dev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1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signal.magnitude--mean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signal.magnitude--std-dev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4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gravity.acceleration.signal.magnitude--mean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Gravity.Acceleration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gravity.acceleration.signal.magnitude--std-dev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Gravity.Acceleration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4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jerk.signal.magnitude--mean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Jerk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2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acceleration.jerk.signal.magnitude--std-dev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Acceleration.Jerk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4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magnitude--mean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8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magnitude--std-dev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8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jerk.signal.magnitude--mean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Jerk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3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time.domain.body.gyration.jerk.signal.magnitude--std-dev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Time.Domain.Body.Gyration.Jerk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7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signal--mean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5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signal--mean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2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signal--mean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5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signal--std-dev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4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signal--std-dev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7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signal--std-dev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jerk.signal--mean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3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jerk.signal--mean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jerk.signal--mean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4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jerk.signal--std-dev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1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jerk.signal--std-dev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4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jerk.signal--std-dev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Jerk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0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gyration.signal--mean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7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gyration.signal--mean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gyration.signal--mean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7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gyration.signal--std-dev-x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7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gyration.signal--std-dev-y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3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gyration.signal--std-dev-z-axis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Gyration.Signal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5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signal.magnitude--mean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signal.magnitude--std-dev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8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jerk.signal.magnitude--mean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Jerk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0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acceleration.jerk.signal.magnitude--std-dev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Acceleration.Jerk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gyration.magnitude--mean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Gyration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7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gyration.magnitude--std-dev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Gyration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6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gyration.jerk.signal.magnitude--mean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Gyration.Jerk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3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  <w:tr w:rsidR="00440600" w:rsidTr="00440600"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hyperlink w:anchor="frequency.domain.body.gyration.jerk.signal.magnitude--std-dev">
              <w:proofErr w:type="spellStart"/>
              <w:r w:rsidRPr="00440600">
                <w:rPr>
                  <w:rStyle w:val="Hyperlink"/>
                  <w:b/>
                  <w:sz w:val="20"/>
                  <w:szCs w:val="20"/>
                </w:rPr>
                <w:t>Frequency.Domain.Body.Gyration.Jerk.Signal.Magnitude</w:t>
              </w:r>
              <w:proofErr w:type="spellEnd"/>
              <w:r w:rsidRPr="00440600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right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10292</w:t>
            </w:r>
          </w:p>
        </w:tc>
        <w:tc>
          <w:tcPr>
            <w:tcW w:w="0" w:type="auto"/>
          </w:tcPr>
          <w:p w:rsidR="00440600" w:rsidRPr="00440600" w:rsidRDefault="00440600">
            <w:pPr>
              <w:pStyle w:val="Compact"/>
              <w:jc w:val="center"/>
              <w:rPr>
                <w:sz w:val="20"/>
                <w:szCs w:val="20"/>
              </w:rPr>
            </w:pPr>
            <w:r w:rsidRPr="00440600">
              <w:rPr>
                <w:sz w:val="20"/>
                <w:szCs w:val="20"/>
              </w:rPr>
              <w:t>0.00 %</w:t>
            </w:r>
          </w:p>
        </w:tc>
        <w:tc>
          <w:tcPr>
            <w:tcW w:w="753" w:type="pct"/>
          </w:tcPr>
          <w:p w:rsidR="00440600" w:rsidRPr="00440600" w:rsidRDefault="00440600">
            <w:pPr>
              <w:pStyle w:val="Compact"/>
              <w:rPr>
                <w:sz w:val="20"/>
                <w:szCs w:val="20"/>
              </w:rPr>
            </w:pPr>
          </w:p>
        </w:tc>
      </w:tr>
    </w:tbl>
    <w:p w:rsidR="008728E2" w:rsidRDefault="001B4D1E">
      <w:pPr>
        <w:pStyle w:val="Heading1"/>
      </w:pPr>
      <w:bookmarkStart w:id="3" w:name="variable-list"/>
      <w:bookmarkEnd w:id="3"/>
      <w:r>
        <w:lastRenderedPageBreak/>
        <w:t>V</w:t>
      </w:r>
      <w:r>
        <w:t>ariable list</w:t>
      </w:r>
    </w:p>
    <w:p w:rsidR="008728E2" w:rsidRDefault="001B4D1E">
      <w:pPr>
        <w:pStyle w:val="Heading2"/>
      </w:pPr>
      <w:bookmarkStart w:id="4" w:name="subject"/>
      <w:bookmarkEnd w:id="4"/>
      <w:r>
        <w:t>subject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956"/>
        <w:gridCol w:w="1398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integer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30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; 30</w:t>
            </w:r>
          </w:p>
        </w:tc>
      </w:tr>
    </w:tbl>
    <w:p w:rsidR="008728E2" w:rsidRDefault="001B4D1E">
      <w:r>
        <w:pict>
          <v:rect id="_x0000_i1025" style="width:0;height:1.5pt" o:hralign="center" o:hrstd="t" o:hr="t"/>
        </w:pict>
      </w:r>
    </w:p>
    <w:p w:rsidR="008728E2" w:rsidRDefault="001B4D1E">
      <w:pPr>
        <w:pStyle w:val="Heading2"/>
      </w:pPr>
      <w:bookmarkStart w:id="5" w:name="activity"/>
      <w:bookmarkEnd w:id="5"/>
      <w:r>
        <w:t>activity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965"/>
        <w:gridCol w:w="1695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character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6</w:t>
            </w:r>
          </w:p>
        </w:tc>
      </w:tr>
    </w:tbl>
    <w:p w:rsidR="008728E2" w:rsidRDefault="001B4D1E">
      <w:r>
        <w:pict>
          <v:rect id="_x0000_i1026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Signal- mean-X 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4035"/>
        <w:gridCol w:w="1777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.2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.26; 0.2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27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Signal- mean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0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02; -0.0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28" style="width:0;height:1.5pt" o:hralign="center" o:hrstd="t" o:hr="t"/>
        </w:pict>
      </w:r>
    </w:p>
    <w:p w:rsidR="008728E2" w:rsidRDefault="001B4D1E">
      <w:pPr>
        <w:pStyle w:val="Heading2"/>
      </w:pPr>
      <w:bookmarkStart w:id="6" w:name="time.domain.body.acceleration.signal--me"/>
      <w:bookmarkEnd w:id="6"/>
      <w:r>
        <w:t>Time.Domain.Body.Acceleration.Signal- mean-Z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4114"/>
        <w:gridCol w:w="1852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1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12; -0.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29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2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30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0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31" style="width:0;height:1.5pt" o:hralign="center" o:hrstd="t" o:hr="t"/>
        </w:pict>
      </w:r>
    </w:p>
    <w:p w:rsidR="008728E2" w:rsidRDefault="001B4D1E">
      <w:pPr>
        <w:pStyle w:val="Heading2"/>
      </w:pPr>
      <w:bookmarkStart w:id="7" w:name="time.domain.body.acceleration.signal--st"/>
      <w:bookmarkEnd w:id="7"/>
      <w:r>
        <w:t>Time.Domain.Body.Acceleration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2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32" style="width:0;height:1.5pt" o:hralign="center" o:hrstd="t" o:hr="t"/>
        </w:pict>
      </w:r>
    </w:p>
    <w:p w:rsidR="008728E2" w:rsidRDefault="001B4D1E">
      <w:pPr>
        <w:pStyle w:val="Heading2"/>
      </w:pPr>
      <w:r>
        <w:t>Time.Domain.Gravity.Acceleration.Signal- mean-X 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4035"/>
        <w:gridCol w:w="1777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.9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.81; 0.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33" style="width:0;height:1.5pt" o:hralign="center" o:hrstd="t" o:hr="t"/>
        </w:pict>
      </w:r>
    </w:p>
    <w:p w:rsidR="008728E2" w:rsidRDefault="001B4D1E">
      <w:pPr>
        <w:pStyle w:val="Heading2"/>
      </w:pPr>
      <w:r>
        <w:lastRenderedPageBreak/>
        <w:t>Time.Domain.Gravity.Acceleration.Signal- mean-Y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4061"/>
        <w:gridCol w:w="1905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1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24; 0.1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34" style="width:0;height:1.5pt" o:hralign="center" o:hrstd="t" o:hr="t"/>
        </w:pict>
      </w:r>
    </w:p>
    <w:p w:rsidR="008728E2" w:rsidRDefault="001B4D1E">
      <w:pPr>
        <w:pStyle w:val="Heading2"/>
      </w:pPr>
      <w:r>
        <w:t>Time.Domain.Gravity.Acceleration.Signal- mean-Z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4061"/>
        <w:gridCol w:w="1905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.0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12; 0.2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35" style="width:0;height:1.5pt" o:hralign="center" o:hrstd="t" o:hr="t"/>
        </w:pict>
      </w:r>
    </w:p>
    <w:p w:rsidR="008728E2" w:rsidRDefault="001B4D1E">
      <w:pPr>
        <w:pStyle w:val="Heading2"/>
      </w:pPr>
      <w:r>
        <w:t>Time.Domain.Gravity.Acceleration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8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36" style="width:0;height:1.5pt" o:hralign="center" o:hrstd="t" o:hr="t"/>
        </w:pict>
      </w:r>
    </w:p>
    <w:p w:rsidR="008728E2" w:rsidRDefault="001B4D1E">
      <w:pPr>
        <w:pStyle w:val="Heading2"/>
      </w:pPr>
      <w:r>
        <w:t>Time.Domain.Gravity.Acceleration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37" style="width:0;height:1.5pt" o:hralign="center" o:hrstd="t" o:hr="t"/>
        </w:pict>
      </w:r>
    </w:p>
    <w:p w:rsidR="008728E2" w:rsidRDefault="001B4D1E">
      <w:pPr>
        <w:pStyle w:val="Heading2"/>
      </w:pPr>
      <w:bookmarkStart w:id="8" w:name="time.domain.gravity.acceleration.signal-"/>
      <w:bookmarkEnd w:id="8"/>
      <w:r>
        <w:t>Time.Domain.Gravity.Acceleration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38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Jerk.Signal- mean-X 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4035"/>
        <w:gridCol w:w="1777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.0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.06; 0.0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39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Jerk.Signal- mean-Y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4061"/>
        <w:gridCol w:w="1905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.0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02; 0.0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40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Jerk.Signal- mean-Z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4061"/>
        <w:gridCol w:w="1905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03; 0.0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41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Jerk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0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2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42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Jerk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2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43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Jerk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5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44" style="width:0;height:1.5pt" o:hralign="center" o:hrstd="t" o:hr="t"/>
        </w:pict>
      </w:r>
    </w:p>
    <w:p w:rsidR="008728E2" w:rsidRDefault="001B4D1E">
      <w:pPr>
        <w:pStyle w:val="Heading2"/>
      </w:pPr>
      <w:bookmarkStart w:id="9" w:name="time.domain.body.gyration.signal--mean-x"/>
      <w:bookmarkEnd w:id="9"/>
      <w:r>
        <w:t>Time.Domain.Body.Gyration.Signal- mean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0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05; -0.0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45" style="width:0;height:1.5pt" o:hralign="center" o:hrstd="t" o:hr="t"/>
        </w:pict>
      </w:r>
    </w:p>
    <w:p w:rsidR="008728E2" w:rsidRDefault="001B4D1E">
      <w:pPr>
        <w:pStyle w:val="Heading2"/>
      </w:pPr>
      <w:bookmarkStart w:id="10" w:name="time.domain.body.gyration.signal--mean-y"/>
      <w:bookmarkEnd w:id="10"/>
      <w:r>
        <w:t>Time.Domain.Body.Gyration.Signal- mean-Y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4114"/>
        <w:gridCol w:w="1852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0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1; -0.0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46" style="width:0;height:1.5pt" o:hralign="center" o:hrstd="t" o:hr="t"/>
        </w:pict>
      </w:r>
    </w:p>
    <w:p w:rsidR="008728E2" w:rsidRDefault="001B4D1E">
      <w:pPr>
        <w:pStyle w:val="Heading2"/>
      </w:pPr>
      <w:bookmarkStart w:id="11" w:name="time.domain.body.gyration.signal--mean-z"/>
      <w:bookmarkEnd w:id="11"/>
      <w:r>
        <w:t>Time.Domain.Body.Gyration.Signal- mean-Z 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4035"/>
        <w:gridCol w:w="1777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.0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.06; 0.1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47" style="width:0;height:1.5pt" o:hralign="center" o:hrstd="t" o:hr="t"/>
        </w:pict>
      </w:r>
    </w:p>
    <w:p w:rsidR="008728E2" w:rsidRDefault="001B4D1E">
      <w:pPr>
        <w:pStyle w:val="Heading2"/>
      </w:pPr>
      <w:r>
        <w:t>Time.Domain.Body.Gyration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4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48" style="width:0;height:1.5pt" o:hralign="center" o:hrstd="t" o:hr="t"/>
        </w:pict>
      </w:r>
    </w:p>
    <w:p w:rsidR="008728E2" w:rsidRDefault="001B4D1E">
      <w:pPr>
        <w:pStyle w:val="Heading2"/>
      </w:pPr>
      <w:r>
        <w:t>Time.Domain.Body.Gyration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4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49" style="width:0;height:1.5pt" o:hralign="center" o:hrstd="t" o:hr="t"/>
        </w:pict>
      </w:r>
    </w:p>
    <w:p w:rsidR="008728E2" w:rsidRDefault="001B4D1E">
      <w:pPr>
        <w:pStyle w:val="Heading2"/>
      </w:pPr>
      <w:bookmarkStart w:id="12" w:name="time.domain.body.gyration.signal--std-de"/>
      <w:bookmarkEnd w:id="12"/>
      <w:r>
        <w:t>Time.Domain.Body.Gyration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3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50" style="width:0;height:1.5pt" o:hralign="center" o:hrstd="t" o:hr="t"/>
        </w:pict>
      </w:r>
    </w:p>
    <w:p w:rsidR="008728E2" w:rsidRDefault="001B4D1E">
      <w:pPr>
        <w:pStyle w:val="Heading2"/>
      </w:pPr>
      <w:r>
        <w:lastRenderedPageBreak/>
        <w:t>Time.Domain.Body.Gyration.Jerk.Signal- mean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12; -0.0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51" style="width:0;height:1.5pt" o:hralign="center" o:hrstd="t" o:hr="t"/>
        </w:pict>
      </w:r>
    </w:p>
    <w:p w:rsidR="008728E2" w:rsidRDefault="001B4D1E">
      <w:pPr>
        <w:pStyle w:val="Heading2"/>
      </w:pPr>
      <w:r>
        <w:t>Time.Domain.Body.Gyration.Jerk.Signal- mean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0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06; -0.0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52" style="width:0;height:1.5pt" o:hralign="center" o:hrstd="t" o:hr="t"/>
        </w:pict>
      </w:r>
    </w:p>
    <w:p w:rsidR="008728E2" w:rsidRDefault="001B4D1E">
      <w:pPr>
        <w:pStyle w:val="Heading2"/>
      </w:pPr>
      <w:bookmarkStart w:id="13" w:name="time.domain.body.gyration.jerk.signal--m"/>
      <w:bookmarkEnd w:id="13"/>
      <w:r>
        <w:t>Time.Domain.Body.Gyration.Jerk.Signal- mean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0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08; -0.0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53" style="width:0;height:1.5pt" o:hralign="center" o:hrstd="t" o:hr="t"/>
        </w:pict>
      </w:r>
    </w:p>
    <w:p w:rsidR="008728E2" w:rsidRDefault="001B4D1E">
      <w:pPr>
        <w:pStyle w:val="Heading2"/>
      </w:pPr>
      <w:r>
        <w:t>Time.Domain.Body.Gyration.Jerk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4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54" style="width:0;height:1.5pt" o:hralign="center" o:hrstd="t" o:hr="t"/>
        </w:pict>
      </w:r>
    </w:p>
    <w:p w:rsidR="008728E2" w:rsidRDefault="001B4D1E">
      <w:pPr>
        <w:pStyle w:val="Heading2"/>
      </w:pPr>
      <w:r>
        <w:t>Time.Domain.Body.Gyration.Jerk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6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55" style="width:0;height:1.5pt" o:hralign="center" o:hrstd="t" o:hr="t"/>
        </w:pict>
      </w:r>
    </w:p>
    <w:p w:rsidR="008728E2" w:rsidRDefault="001B4D1E">
      <w:pPr>
        <w:pStyle w:val="Heading2"/>
      </w:pPr>
      <w:bookmarkStart w:id="14" w:name="time.domain.body.gyration.jerk.signal--s"/>
      <w:bookmarkEnd w:id="14"/>
      <w:r>
        <w:t>Time.Domain.Body.Gyration.Jerk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5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56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1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57" style="width:0;height:1.5pt" o:hralign="center" o:hrstd="t" o:hr="t"/>
        </w:pict>
      </w:r>
    </w:p>
    <w:p w:rsidR="008728E2" w:rsidRDefault="001B4D1E">
      <w:pPr>
        <w:pStyle w:val="Heading2"/>
      </w:pPr>
      <w:bookmarkStart w:id="15" w:name="time.domain.body.acceleration.signal.mag"/>
      <w:bookmarkEnd w:id="15"/>
      <w:r>
        <w:t>Time.Domain.Body.Acceleration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2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58" style="width:0;height:1.5pt" o:hralign="center" o:hrstd="t" o:hr="t"/>
        </w:pict>
      </w:r>
    </w:p>
    <w:p w:rsidR="008728E2" w:rsidRDefault="001B4D1E">
      <w:pPr>
        <w:pStyle w:val="Heading2"/>
      </w:pPr>
      <w:r>
        <w:t>Time.Domain.Gravity.Acceleration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1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59" style="width:0;height:1.5pt" o:hralign="center" o:hrstd="t" o:hr="t"/>
        </w:pict>
      </w:r>
    </w:p>
    <w:p w:rsidR="008728E2" w:rsidRDefault="001B4D1E">
      <w:pPr>
        <w:pStyle w:val="Heading2"/>
      </w:pPr>
      <w:bookmarkStart w:id="16" w:name="time.domain.gravity.acceleration.signal."/>
      <w:bookmarkEnd w:id="16"/>
      <w:r>
        <w:t>Time.Domain.Gravity.Acceleration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2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60" style="width:0;height:1.5pt" o:hralign="center" o:hrstd="t" o:hr="t"/>
        </w:pict>
      </w:r>
    </w:p>
    <w:p w:rsidR="008728E2" w:rsidRDefault="001B4D1E">
      <w:pPr>
        <w:pStyle w:val="Heading2"/>
      </w:pPr>
      <w:r>
        <w:t>Time.Domain.Body.Acceleration.Jerk.Signal.Magnitude- mean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4114"/>
        <w:gridCol w:w="1852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61" style="width:0;height:1.5pt" o:hralign="center" o:hrstd="t" o:hr="t"/>
        </w:pict>
      </w:r>
    </w:p>
    <w:p w:rsidR="008728E2" w:rsidRDefault="001B4D1E">
      <w:pPr>
        <w:pStyle w:val="Heading2"/>
      </w:pPr>
      <w:bookmarkStart w:id="17" w:name="time.domain.body.acceleration.jerk.signa"/>
      <w:bookmarkEnd w:id="17"/>
      <w:r>
        <w:t>Time.Domain.Body.Acceleration.Jerk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2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62" style="width:0;height:1.5pt" o:hralign="center" o:hrstd="t" o:hr="t"/>
        </w:pict>
      </w:r>
    </w:p>
    <w:p w:rsidR="008728E2" w:rsidRDefault="001B4D1E">
      <w:pPr>
        <w:pStyle w:val="Heading2"/>
      </w:pPr>
      <w:bookmarkStart w:id="18" w:name="time.domain.body.gyration.magnitude--mea"/>
      <w:bookmarkEnd w:id="18"/>
      <w:r>
        <w:t>Time.Domain.Body.Gyration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2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63" style="width:0;height:1.5pt" o:hralign="center" o:hrstd="t" o:hr="t"/>
        </w:pict>
      </w:r>
    </w:p>
    <w:p w:rsidR="008728E2" w:rsidRDefault="001B4D1E">
      <w:pPr>
        <w:pStyle w:val="Heading2"/>
      </w:pPr>
      <w:bookmarkStart w:id="19" w:name="time.domain.body.gyration.magnitude--std"/>
      <w:bookmarkEnd w:id="19"/>
      <w:r>
        <w:t>Time.Domain.Body.Gyration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3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64" style="width:0;height:1.5pt" o:hralign="center" o:hrstd="t" o:hr="t"/>
        </w:pict>
      </w:r>
    </w:p>
    <w:p w:rsidR="008728E2" w:rsidRDefault="001B4D1E">
      <w:pPr>
        <w:pStyle w:val="Heading2"/>
      </w:pPr>
      <w:r>
        <w:t>Time.Domain.Body.Gyration.Jerk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5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65" style="width:0;height:1.5pt" o:hralign="center" o:hrstd="t" o:hr="t"/>
        </w:pict>
      </w:r>
    </w:p>
    <w:p w:rsidR="008728E2" w:rsidRDefault="001B4D1E">
      <w:pPr>
        <w:pStyle w:val="Heading2"/>
      </w:pPr>
      <w:bookmarkStart w:id="20" w:name="time.domain.body.gyration.jerk.signal.ma"/>
      <w:bookmarkEnd w:id="20"/>
      <w:r>
        <w:t>Time.Domain.Body.Gyration.Jerk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6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66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Signal- mean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2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67" style="width:0;height:1.5pt" o:hralign="center" o:hrstd="t" o:hr="t"/>
        </w:pict>
      </w:r>
    </w:p>
    <w:p w:rsidR="008728E2" w:rsidRDefault="001B4D1E">
      <w:pPr>
        <w:pStyle w:val="Heading2"/>
      </w:pPr>
      <w:r>
        <w:lastRenderedPageBreak/>
        <w:t>Frequency.Domain.Body.Acceleration.Signal- mean-Y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4114"/>
        <w:gridCol w:w="1852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68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Signal- mean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3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69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2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70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0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71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Signal- std dev-Z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4114"/>
        <w:gridCol w:w="1852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72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Jerk.Signal- mean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3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73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Jerk.Signal- mean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2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74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Jerk.Signal- mean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5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75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Jerk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3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76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Jerk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2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77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Jerk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0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5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78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Gyration.Signal- mean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3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79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Gyration.Signal- mean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4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80" style="width:0;height:1.5pt" o:hralign="center" o:hrstd="t" o:hr="t"/>
        </w:pict>
      </w:r>
    </w:p>
    <w:p w:rsidR="008728E2" w:rsidRDefault="001B4D1E">
      <w:pPr>
        <w:pStyle w:val="Heading2"/>
      </w:pPr>
      <w:bookmarkStart w:id="21" w:name="frequency.domain.body.gyration.signal--m"/>
      <w:bookmarkEnd w:id="21"/>
      <w:r>
        <w:t>Frequency.Domain.Body.Gyration.Signal- mean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3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81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Gyration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5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82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Gyration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4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83" style="width:0;height:1.5pt" o:hralign="center" o:hrstd="t" o:hr="t"/>
        </w:pict>
      </w:r>
    </w:p>
    <w:p w:rsidR="008728E2" w:rsidRDefault="001B4D1E">
      <w:pPr>
        <w:pStyle w:val="Heading2"/>
      </w:pPr>
      <w:bookmarkStart w:id="22" w:name="frequency.domain.body.gyration.signal--s"/>
      <w:bookmarkEnd w:id="22"/>
      <w:r>
        <w:t>Frequency.Domain.Body.Gyration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9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4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84" style="width:0;height:1.5pt" o:hralign="center" o:hrstd="t" o:hr="t"/>
        </w:pict>
      </w:r>
    </w:p>
    <w:p w:rsidR="008728E2" w:rsidRDefault="001B4D1E">
      <w:pPr>
        <w:pStyle w:val="Heading2"/>
      </w:pPr>
      <w:r>
        <w:lastRenderedPageBreak/>
        <w:t>Frequency.Domain.Body.Acceleration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2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85" style="width:0;height:1.5pt" o:hralign="center" o:hrstd="t" o:hr="t"/>
        </w:pict>
      </w:r>
    </w:p>
    <w:p w:rsidR="008728E2" w:rsidRDefault="001B4D1E">
      <w:pPr>
        <w:pStyle w:val="Heading2"/>
      </w:pPr>
      <w:bookmarkStart w:id="23" w:name="frequency.domain.body.acceleration.signa"/>
      <w:bookmarkEnd w:id="23"/>
      <w:r>
        <w:t>Frequency.Domain.Body.Acceleration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3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86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Acceleration.Jerk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0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2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87" style="width:0;height:1.5pt" o:hralign="center" o:hrstd="t" o:hr="t"/>
        </w:pict>
      </w:r>
    </w:p>
    <w:p w:rsidR="008728E2" w:rsidRDefault="001B4D1E">
      <w:pPr>
        <w:pStyle w:val="Heading2"/>
      </w:pPr>
      <w:bookmarkStart w:id="24" w:name="frequency.domain.body.acceleration.jerk."/>
      <w:bookmarkEnd w:id="24"/>
      <w:r>
        <w:t>Frequency.Domain.Body.Acceleration.Jerk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3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88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Gyration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8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4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89" style="width:0;height:1.5pt" o:hralign="center" o:hrstd="t" o:hr="t"/>
        </w:pict>
      </w:r>
    </w:p>
    <w:p w:rsidR="008728E2" w:rsidRDefault="001B4D1E">
      <w:pPr>
        <w:pStyle w:val="Heading2"/>
      </w:pPr>
      <w:bookmarkStart w:id="25" w:name="frequency.domain.body.gyration.magnitude"/>
      <w:bookmarkEnd w:id="25"/>
      <w:r>
        <w:t>Frequency.Domain.Body.Gyration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6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8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8; -0.47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90" style="width:0;height:1.5pt" o:hralign="center" o:hrstd="t" o:hr="t"/>
        </w:pict>
      </w:r>
    </w:p>
    <w:p w:rsidR="008728E2" w:rsidRDefault="001B4D1E">
      <w:pPr>
        <w:pStyle w:val="Heading2"/>
      </w:pPr>
      <w:r>
        <w:t>Frequency.Domain.Body.Gyration.Jerk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3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5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61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91" style="width:0;height:1.5pt" o:hralign="center" o:hrstd="t" o:hr="t"/>
        </w:pict>
      </w:r>
    </w:p>
    <w:p w:rsidR="008728E2" w:rsidRDefault="001B4D1E">
      <w:pPr>
        <w:pStyle w:val="Heading2"/>
      </w:pPr>
      <w:bookmarkStart w:id="26" w:name="frequency.domain.body.gyration.jerk.sign"/>
      <w:bookmarkEnd w:id="26"/>
      <w:r>
        <w:t>Frequency.Domain.Body.Gyration.Jerk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85"/>
        <w:gridCol w:w="2033"/>
      </w:tblGrid>
      <w:tr w:rsidR="008728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728E2" w:rsidRDefault="001B4D1E">
            <w:pPr>
              <w:pStyle w:val="Compact"/>
              <w:jc w:val="right"/>
            </w:pPr>
            <w:r>
              <w:t>Result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numeric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0 (0 %)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10292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0.99; -0.64</w:t>
            </w:r>
          </w:p>
        </w:tc>
      </w:tr>
      <w:tr w:rsidR="008728E2">
        <w:tc>
          <w:tcPr>
            <w:tcW w:w="0" w:type="auto"/>
          </w:tcPr>
          <w:p w:rsidR="008728E2" w:rsidRDefault="001B4D1E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728E2" w:rsidRDefault="001B4D1E">
            <w:pPr>
              <w:pStyle w:val="Compact"/>
              <w:jc w:val="right"/>
            </w:pPr>
            <w:r>
              <w:t>-1; 1</w:t>
            </w:r>
          </w:p>
        </w:tc>
      </w:tr>
    </w:tbl>
    <w:p w:rsidR="008728E2" w:rsidRDefault="001B4D1E">
      <w:r>
        <w:pict>
          <v:rect id="_x0000_i1092" style="width:0;height:1.5pt" o:hralign="center" o:hrstd="t" o:hr="t"/>
        </w:pict>
      </w:r>
    </w:p>
    <w:p w:rsidR="008728E2" w:rsidRDefault="001B4D1E">
      <w:pPr>
        <w:pStyle w:val="FirstParagraph"/>
      </w:pPr>
      <w:r>
        <w:t>Report generation information:</w:t>
      </w:r>
    </w:p>
    <w:p w:rsidR="008728E2" w:rsidRDefault="001B4D1E">
      <w:pPr>
        <w:numPr>
          <w:ilvl w:val="0"/>
          <w:numId w:val="3"/>
        </w:numPr>
      </w:pPr>
      <w:r>
        <w:t xml:space="preserve">Created by Megan Brennan (username: </w:t>
      </w:r>
      <w:r>
        <w:rPr>
          <w:rStyle w:val="VerbatimChar"/>
        </w:rPr>
        <w:t>megan</w:t>
      </w:r>
      <w:r>
        <w:t>).</w:t>
      </w:r>
    </w:p>
    <w:p w:rsidR="008728E2" w:rsidRDefault="001B4D1E">
      <w:pPr>
        <w:numPr>
          <w:ilvl w:val="0"/>
          <w:numId w:val="3"/>
        </w:numPr>
      </w:pPr>
      <w:r>
        <w:t>Report creation time: Thu Jul 12 2018 14:29:37</w:t>
      </w:r>
    </w:p>
    <w:p w:rsidR="008728E2" w:rsidRDefault="001B4D1E">
      <w:pPr>
        <w:numPr>
          <w:ilvl w:val="0"/>
          <w:numId w:val="3"/>
        </w:numPr>
      </w:pPr>
      <w:r>
        <w:t xml:space="preserve">Report Was run from directory: </w:t>
      </w:r>
      <w:r>
        <w:rPr>
          <w:rStyle w:val="VerbatimChar"/>
        </w:rPr>
        <w:t>C:/Users/megan/Documents/dataRStudio</w:t>
      </w:r>
    </w:p>
    <w:p w:rsidR="008728E2" w:rsidRDefault="001B4D1E">
      <w:pPr>
        <w:numPr>
          <w:ilvl w:val="0"/>
          <w:numId w:val="3"/>
        </w:numPr>
      </w:pPr>
      <w:r>
        <w:lastRenderedPageBreak/>
        <w:t>dataMaid v1.1.2 [Pkg: 2018-05-03 from CRAN (R 3.5.1)]</w:t>
      </w:r>
    </w:p>
    <w:p w:rsidR="008728E2" w:rsidRDefault="001B4D1E">
      <w:pPr>
        <w:numPr>
          <w:ilvl w:val="0"/>
          <w:numId w:val="3"/>
        </w:numPr>
      </w:pPr>
      <w:r>
        <w:t>R version 3.</w:t>
      </w:r>
      <w:r>
        <w:t>5.0 (2018-04-23).</w:t>
      </w:r>
    </w:p>
    <w:p w:rsidR="008728E2" w:rsidRDefault="001B4D1E">
      <w:pPr>
        <w:numPr>
          <w:ilvl w:val="0"/>
          <w:numId w:val="3"/>
        </w:numPr>
      </w:pPr>
      <w:r>
        <w:t>Platform: x86_64-w64-mingw32/x64 (64-bit)(Windows &gt;= 8 x64 (build 9200)).</w:t>
      </w:r>
    </w:p>
    <w:p w:rsidR="008728E2" w:rsidRDefault="001B4D1E">
      <w:pPr>
        <w:numPr>
          <w:ilvl w:val="0"/>
          <w:numId w:val="3"/>
        </w:numPr>
      </w:pPr>
      <w:r>
        <w:t xml:space="preserve">Function call: </w:t>
      </w:r>
      <w:r>
        <w:rPr>
          <w:rStyle w:val="VerbatimChar"/>
        </w:rPr>
        <w:t>makeDataReport(data = merge_test_train_mean_std, mode = "summarize",  file = "codebook_merge_test_train_mean_std.Rmd", checks = list(     list("showA</w:t>
      </w:r>
      <w:r>
        <w:rPr>
          <w:rStyle w:val="VerbatimChar"/>
        </w:rPr>
        <w:t>llFactorLevels")), listChecks = FALSE, maxProbVals = FALSE,  codebook = TRUE, reportTitle = "Codebook for merge_test_train_mean_std")</w:t>
      </w:r>
    </w:p>
    <w:sectPr w:rsidR="008728E2" w:rsidSect="0044060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4D1E" w:rsidRDefault="001B4D1E">
      <w:pPr>
        <w:spacing w:after="0"/>
      </w:pPr>
      <w:r>
        <w:separator/>
      </w:r>
    </w:p>
  </w:endnote>
  <w:endnote w:type="continuationSeparator" w:id="0">
    <w:p w:rsidR="001B4D1E" w:rsidRDefault="001B4D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4D1E" w:rsidRDefault="001B4D1E">
      <w:r>
        <w:separator/>
      </w:r>
    </w:p>
  </w:footnote>
  <w:footnote w:type="continuationSeparator" w:id="0">
    <w:p w:rsidR="001B4D1E" w:rsidRDefault="001B4D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ED248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36EDAD2"/>
    <w:multiLevelType w:val="multilevel"/>
    <w:tmpl w:val="DE98F0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E80F437"/>
    <w:multiLevelType w:val="multilevel"/>
    <w:tmpl w:val="12BCF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4D1E"/>
    <w:rsid w:val="00440600"/>
    <w:rsid w:val="004E29B3"/>
    <w:rsid w:val="00590D07"/>
    <w:rsid w:val="00784D58"/>
    <w:rsid w:val="008728E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2678731-8565-42B9-B5B2-0F26D75F1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3981</Words>
  <Characters>22698</Characters>
  <Application>Microsoft Office Word</Application>
  <DocSecurity>0</DocSecurity>
  <Lines>189</Lines>
  <Paragraphs>53</Paragraphs>
  <ScaleCrop>false</ScaleCrop>
  <Company/>
  <LinksUpToDate>false</LinksUpToDate>
  <CharactersWithSpaces>26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merge_test_train_mean_std</dc:title>
  <dc:creator>Megan Brennan</dc:creator>
  <cp:lastModifiedBy>Megan Brennan</cp:lastModifiedBy>
  <cp:revision>2</cp:revision>
  <dcterms:created xsi:type="dcterms:W3CDTF">2018-07-12T05:53:00Z</dcterms:created>
  <dcterms:modified xsi:type="dcterms:W3CDTF">2018-07-12T05:53:00Z</dcterms:modified>
</cp:coreProperties>
</file>